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E0F0C6" w14:textId="3DDAB71B" w:rsidR="00162499" w:rsidRDefault="00E320AD" w:rsidP="00162499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320AD">
        <w:rPr>
          <w:rFonts w:ascii="Arial" w:hAnsi="Arial" w:cs="Arial"/>
          <w:b/>
          <w:sz w:val="24"/>
          <w:szCs w:val="24"/>
        </w:rPr>
        <w:t>Name:</w:t>
      </w:r>
      <w:r>
        <w:rPr>
          <w:rFonts w:ascii="Arial" w:hAnsi="Arial" w:cs="Arial"/>
          <w:sz w:val="24"/>
          <w:szCs w:val="24"/>
        </w:rPr>
        <w:t xml:space="preserve"> </w:t>
      </w:r>
      <w:r w:rsidR="00984C22">
        <w:rPr>
          <w:rFonts w:ascii="Arial" w:hAnsi="Arial" w:cs="Arial"/>
          <w:sz w:val="24"/>
          <w:szCs w:val="24"/>
        </w:rPr>
        <w:t xml:space="preserve">Calvin </w:t>
      </w:r>
      <w:proofErr w:type="spellStart"/>
      <w:r w:rsidR="00984C22">
        <w:rPr>
          <w:rFonts w:ascii="Arial" w:hAnsi="Arial" w:cs="Arial"/>
          <w:sz w:val="24"/>
          <w:szCs w:val="24"/>
        </w:rPr>
        <w:t>Kenn</w:t>
      </w:r>
      <w:proofErr w:type="spellEnd"/>
      <w:r w:rsidR="00984C22">
        <w:rPr>
          <w:rFonts w:ascii="Arial" w:hAnsi="Arial" w:cs="Arial"/>
          <w:sz w:val="24"/>
          <w:szCs w:val="24"/>
        </w:rPr>
        <w:t xml:space="preserve"> B. Palma</w:t>
      </w:r>
    </w:p>
    <w:p w14:paraId="4760BB70" w14:textId="0AAF68E5" w:rsidR="00984C22" w:rsidRDefault="00E320AD" w:rsidP="00162499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320AD">
        <w:rPr>
          <w:rFonts w:ascii="Arial" w:hAnsi="Arial" w:cs="Arial"/>
          <w:b/>
          <w:sz w:val="24"/>
          <w:szCs w:val="24"/>
        </w:rPr>
        <w:t>Student no.:</w:t>
      </w:r>
      <w:r>
        <w:rPr>
          <w:rFonts w:ascii="Arial" w:hAnsi="Arial" w:cs="Arial"/>
          <w:sz w:val="24"/>
          <w:szCs w:val="24"/>
        </w:rPr>
        <w:t xml:space="preserve"> </w:t>
      </w:r>
      <w:r w:rsidR="00984C22">
        <w:rPr>
          <w:rFonts w:ascii="Arial" w:hAnsi="Arial" w:cs="Arial"/>
          <w:sz w:val="24"/>
          <w:szCs w:val="24"/>
        </w:rPr>
        <w:t>2018108412</w:t>
      </w:r>
    </w:p>
    <w:p w14:paraId="438CB508" w14:textId="0657C3C1" w:rsidR="00984C22" w:rsidRDefault="00E320AD" w:rsidP="00162499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320AD">
        <w:rPr>
          <w:rFonts w:ascii="Arial" w:hAnsi="Arial" w:cs="Arial"/>
          <w:b/>
          <w:sz w:val="24"/>
          <w:szCs w:val="24"/>
        </w:rPr>
        <w:t>Subject Code:</w:t>
      </w:r>
      <w:r>
        <w:rPr>
          <w:rFonts w:ascii="Arial" w:hAnsi="Arial" w:cs="Arial"/>
          <w:sz w:val="24"/>
          <w:szCs w:val="24"/>
        </w:rPr>
        <w:t xml:space="preserve"> </w:t>
      </w:r>
      <w:r w:rsidR="00984C22">
        <w:rPr>
          <w:rFonts w:ascii="Arial" w:hAnsi="Arial" w:cs="Arial"/>
          <w:sz w:val="24"/>
          <w:szCs w:val="24"/>
        </w:rPr>
        <w:t xml:space="preserve">IT401 </w:t>
      </w:r>
    </w:p>
    <w:p w14:paraId="79AAFC21" w14:textId="5B4D410F" w:rsidR="00984C22" w:rsidRDefault="00E320AD" w:rsidP="00984C2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E320AD">
        <w:rPr>
          <w:rFonts w:ascii="Arial" w:hAnsi="Arial" w:cs="Arial"/>
          <w:b/>
          <w:sz w:val="24"/>
          <w:szCs w:val="24"/>
        </w:rPr>
        <w:t>Description:</w:t>
      </w:r>
      <w:r>
        <w:rPr>
          <w:rFonts w:ascii="Arial" w:hAnsi="Arial" w:cs="Arial"/>
          <w:sz w:val="24"/>
          <w:szCs w:val="24"/>
        </w:rPr>
        <w:t xml:space="preserve"> </w:t>
      </w:r>
      <w:r w:rsidR="00984C22" w:rsidRPr="00984C22">
        <w:rPr>
          <w:rFonts w:ascii="Arial" w:hAnsi="Arial" w:cs="Arial"/>
          <w:sz w:val="24"/>
          <w:szCs w:val="24"/>
        </w:rPr>
        <w:t>The course focuses on the concepts of system administr</w:t>
      </w:r>
      <w:r w:rsidR="00984C22">
        <w:rPr>
          <w:rFonts w:ascii="Arial" w:hAnsi="Arial" w:cs="Arial"/>
          <w:sz w:val="24"/>
          <w:szCs w:val="24"/>
        </w:rPr>
        <w:t xml:space="preserve">ation, which includes Windows &amp; </w:t>
      </w:r>
      <w:r w:rsidR="00984C22" w:rsidRPr="00984C22">
        <w:rPr>
          <w:rFonts w:ascii="Arial" w:hAnsi="Arial" w:cs="Arial"/>
          <w:sz w:val="24"/>
          <w:szCs w:val="24"/>
        </w:rPr>
        <w:t>Linux Server Administration; RAID Configuration; Server Vir</w:t>
      </w:r>
      <w:r w:rsidR="00984C22">
        <w:rPr>
          <w:rFonts w:ascii="Arial" w:hAnsi="Arial" w:cs="Arial"/>
          <w:sz w:val="24"/>
          <w:szCs w:val="24"/>
        </w:rPr>
        <w:t xml:space="preserve">tualization; Different setup of </w:t>
      </w:r>
      <w:r w:rsidR="00984C22" w:rsidRPr="00984C22">
        <w:rPr>
          <w:rFonts w:ascii="Arial" w:hAnsi="Arial" w:cs="Arial"/>
          <w:sz w:val="24"/>
          <w:szCs w:val="24"/>
        </w:rPr>
        <w:t>important servers like DHCP, DNS, Web &amp; Proxy, Mail Server, and FTP Server.</w:t>
      </w:r>
    </w:p>
    <w:p w14:paraId="387A6BBC" w14:textId="3AFADEAA" w:rsidR="00984C22" w:rsidRPr="00E320AD" w:rsidRDefault="00BA087F" w:rsidP="00162499">
      <w:pPr>
        <w:spacing w:after="0" w:line="360" w:lineRule="auto"/>
        <w:jc w:val="both"/>
        <w:rPr>
          <w:rFonts w:ascii="Arial" w:hAnsi="Arial" w:cs="Arial"/>
          <w:b/>
          <w:sz w:val="24"/>
          <w:szCs w:val="24"/>
        </w:rPr>
      </w:pPr>
      <w:r w:rsidRPr="00E320AD">
        <w:rPr>
          <w:rFonts w:ascii="Arial" w:hAnsi="Arial" w:cs="Arial"/>
          <w:b/>
          <w:sz w:val="24"/>
          <w:szCs w:val="24"/>
        </w:rPr>
        <w:t>1st Sem. SY 2021 – 2022</w:t>
      </w:r>
    </w:p>
    <w:p w14:paraId="1E11405B" w14:textId="77777777" w:rsidR="00984C22" w:rsidRPr="003176FC" w:rsidRDefault="00984C22" w:rsidP="00162499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34A550D" w14:textId="3DC5C978" w:rsidR="00EB3804" w:rsidRDefault="00091C8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hidden="0" allowOverlap="1" wp14:anchorId="09819DCC" wp14:editId="55D2F78F">
                <wp:simplePos x="0" y="0"/>
                <wp:positionH relativeFrom="margin">
                  <wp:posOffset>19050</wp:posOffset>
                </wp:positionH>
                <wp:positionV relativeFrom="margin">
                  <wp:posOffset>3345180</wp:posOffset>
                </wp:positionV>
                <wp:extent cx="5915025" cy="6246495"/>
                <wp:effectExtent l="0" t="0" r="28575" b="20955"/>
                <wp:wrapTight wrapText="bothSides">
                  <wp:wrapPolygon edited="0">
                    <wp:start x="0" y="0"/>
                    <wp:lineTo x="0" y="21607"/>
                    <wp:lineTo x="21635" y="21607"/>
                    <wp:lineTo x="21635" y="0"/>
                    <wp:lineTo x="0" y="0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6246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BC8EA79" w14:textId="77777777" w:rsidR="00162499" w:rsidRDefault="00162499" w:rsidP="00162499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000000"/>
                              </w:rPr>
                              <w:t>Declaration</w:t>
                            </w:r>
                          </w:p>
                          <w:p w14:paraId="45D81DDE" w14:textId="77777777" w:rsidR="00162499" w:rsidRDefault="00162499" w:rsidP="00162499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have read and understood the above syllabus in full and in participating in this course I agree to the above rules</w:t>
                            </w:r>
                            <w:bookmarkStart w:id="0" w:name="_GoBack"/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. I have a clear understanding of the policies and my responsibilities, and I have discussed everything unclear to me with the instructor.</w:t>
                            </w:r>
                          </w:p>
                          <w:p w14:paraId="0EFE956F" w14:textId="77777777" w:rsidR="00162499" w:rsidRDefault="00162499" w:rsidP="00162499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will adhere to the academic integrity and policy and I will treat my fellow students and my teacher with due respect.</w:t>
                            </w:r>
                          </w:p>
                          <w:p w14:paraId="57B77740" w14:textId="77777777" w:rsidR="00162499" w:rsidRDefault="00162499" w:rsidP="00162499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understand that this syllabus can be modified or overruled by announcements of the instructor in class or on any social media site at any time.</w:t>
                            </w:r>
                          </w:p>
                          <w:p w14:paraId="3466A75F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        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>_______________</w:t>
                            </w:r>
                          </w:p>
                          <w:p w14:paraId="612FA82C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 xml:space="preserve">        Student’s Printed nam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Signatur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Date</w:t>
                            </w:r>
                          </w:p>
                          <w:p w14:paraId="7C5396D1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</w:p>
                          <w:p w14:paraId="2DCDD347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        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>_______________</w:t>
                            </w:r>
                          </w:p>
                          <w:p w14:paraId="4C2F0E4E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 xml:space="preserve">         Parent’s Printed nam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Signatur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Date</w:t>
                            </w:r>
                          </w:p>
                          <w:p w14:paraId="44449310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</w:p>
                          <w:p w14:paraId="15CAA6A8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i/>
                                <w:color w:val="000000"/>
                                <w:sz w:val="20"/>
                              </w:rPr>
                              <w:t xml:space="preserve">Student’s Copy                                   </w:t>
                            </w:r>
                          </w:p>
                          <w:p w14:paraId="1A682658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</w:p>
                          <w:p w14:paraId="2893B0FF" w14:textId="77777777" w:rsidR="00162499" w:rsidRDefault="00162499" w:rsidP="00162499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-------------------------------------------------------------Cut here---------------------------------------------------------------</w:t>
                            </w:r>
                          </w:p>
                          <w:p w14:paraId="44F9F4DD" w14:textId="77777777" w:rsidR="00162499" w:rsidRDefault="00162499" w:rsidP="00162499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000000"/>
                              </w:rPr>
                              <w:t>Declaration</w:t>
                            </w:r>
                          </w:p>
                          <w:p w14:paraId="44338E0A" w14:textId="77777777" w:rsidR="00162499" w:rsidRDefault="00162499" w:rsidP="00162499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have read and understood the above syllabus in full and in participating in this course I agree to the above rules. I have a clear understanding of the policies and my responsibilities, and I have discussed everything unclear to me with the instructor.</w:t>
                            </w:r>
                          </w:p>
                          <w:p w14:paraId="08DCE19D" w14:textId="77777777" w:rsidR="00162499" w:rsidRDefault="00162499" w:rsidP="00162499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will adhere to the academic integrity and policy and I will treat my fellow students and my teacher with due respect.</w:t>
                            </w:r>
                          </w:p>
                          <w:p w14:paraId="1CC7FE8E" w14:textId="77777777" w:rsidR="00162499" w:rsidRDefault="00162499" w:rsidP="00162499">
                            <w:pPr>
                              <w:spacing w:before="24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understand that this syllabus can be modified or overruled by announcements of the instructor in class or on any social media site at any time.</w:t>
                            </w:r>
                          </w:p>
                          <w:p w14:paraId="3F7D621B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        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>_______________</w:t>
                            </w:r>
                          </w:p>
                          <w:p w14:paraId="48297B74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 xml:space="preserve">        Student’s Printed nam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Signatur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Date</w:t>
                            </w:r>
                          </w:p>
                          <w:p w14:paraId="7A71DC37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</w:p>
                          <w:p w14:paraId="7D1A2A54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        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>_______________</w:t>
                            </w:r>
                          </w:p>
                          <w:p w14:paraId="6FD6DE8F" w14:textId="77777777" w:rsidR="00162499" w:rsidRDefault="00162499" w:rsidP="00162499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 xml:space="preserve">         Parent’s Printed nam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Signatur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Date</w:t>
                            </w:r>
                          </w:p>
                          <w:p w14:paraId="21251281" w14:textId="77777777" w:rsidR="00162499" w:rsidRDefault="00162499" w:rsidP="00162499">
                            <w:pPr>
                              <w:spacing w:before="120"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i/>
                                <w:color w:val="000000"/>
                                <w:sz w:val="20"/>
                              </w:rPr>
                              <w:t>Instructor's Copy</w:t>
                            </w:r>
                            <w:bookmarkEnd w:id="0"/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1.5pt;margin-top:263.4pt;width:465.75pt;height:491.8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5BC8EA79" w14:textId="77777777" w:rsidR="00162499" w:rsidRDefault="00162499" w:rsidP="00162499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color w:val="000000"/>
                        </w:rPr>
                        <w:t>Declaration</w:t>
                      </w:r>
                    </w:p>
                    <w:p w14:paraId="45D81DDE" w14:textId="77777777" w:rsidR="00162499" w:rsidRDefault="00162499" w:rsidP="00162499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have read and understood the above syllabus in full and in participating in this course I agree to the above rules</w:t>
                      </w:r>
                      <w:bookmarkStart w:id="1" w:name="_GoBack"/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. I have a clear understanding of the policies and my responsibilities, and I have discussed everything unclear to me with the instructor.</w:t>
                      </w:r>
                    </w:p>
                    <w:p w14:paraId="0EFE956F" w14:textId="77777777" w:rsidR="00162499" w:rsidRDefault="00162499" w:rsidP="00162499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will adhere to the academic integrity and policy and I will treat my fellow students and my teacher with due respect.</w:t>
                      </w:r>
                    </w:p>
                    <w:p w14:paraId="57B77740" w14:textId="77777777" w:rsidR="00162499" w:rsidRDefault="00162499" w:rsidP="00162499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understand that this syllabus can be modified or overruled by announcements of the instructor in class or on any social media site at any time.</w:t>
                      </w:r>
                    </w:p>
                    <w:p w14:paraId="3466A75F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__________________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        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>_______________</w:t>
                      </w:r>
                    </w:p>
                    <w:p w14:paraId="612FA82C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 xml:space="preserve">        Student’s Printed nam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Signatur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Date</w:t>
                      </w:r>
                    </w:p>
                    <w:p w14:paraId="7C5396D1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</w:p>
                    <w:p w14:paraId="2DCDD347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__________________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        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>_______________</w:t>
                      </w:r>
                    </w:p>
                    <w:p w14:paraId="4C2F0E4E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 xml:space="preserve">         Parent’s Printed nam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Signatur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Date</w:t>
                      </w:r>
                    </w:p>
                    <w:p w14:paraId="44449310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</w:p>
                    <w:p w14:paraId="15CAA6A8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i/>
                          <w:color w:val="000000"/>
                          <w:sz w:val="20"/>
                        </w:rPr>
                        <w:t xml:space="preserve">Student’s Copy                                   </w:t>
                      </w:r>
                    </w:p>
                    <w:p w14:paraId="1A682658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</w:p>
                    <w:p w14:paraId="2893B0FF" w14:textId="77777777" w:rsidR="00162499" w:rsidRDefault="00162499" w:rsidP="00162499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-------------------------------------------------------------Cut here---------------------------------------------------------------</w:t>
                      </w:r>
                    </w:p>
                    <w:p w14:paraId="44F9F4DD" w14:textId="77777777" w:rsidR="00162499" w:rsidRDefault="00162499" w:rsidP="00162499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color w:val="000000"/>
                        </w:rPr>
                        <w:t>Declaration</w:t>
                      </w:r>
                    </w:p>
                    <w:p w14:paraId="44338E0A" w14:textId="77777777" w:rsidR="00162499" w:rsidRDefault="00162499" w:rsidP="00162499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have read and understood the above syllabus in full and in participating in this course I agree to the above rules. I have a clear understanding of the policies and my responsibilities, and I have discussed everything unclear to me with the instructor.</w:t>
                      </w:r>
                    </w:p>
                    <w:p w14:paraId="08DCE19D" w14:textId="77777777" w:rsidR="00162499" w:rsidRDefault="00162499" w:rsidP="00162499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will adhere to the academic integrity and policy and I will treat my fellow students and my teacher with due respect.</w:t>
                      </w:r>
                    </w:p>
                    <w:p w14:paraId="1CC7FE8E" w14:textId="77777777" w:rsidR="00162499" w:rsidRDefault="00162499" w:rsidP="00162499">
                      <w:pPr>
                        <w:spacing w:before="24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understand that this syllabus can be modified or overruled by announcements of the instructor in class or on any social media site at any time.</w:t>
                      </w:r>
                    </w:p>
                    <w:p w14:paraId="3F7D621B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__________________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        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>_______________</w:t>
                      </w:r>
                    </w:p>
                    <w:p w14:paraId="48297B74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 xml:space="preserve">        Student’s Printed nam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Signatur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Date</w:t>
                      </w:r>
                    </w:p>
                    <w:p w14:paraId="7A71DC37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</w:p>
                    <w:p w14:paraId="7D1A2A54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__________________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        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>_______________</w:t>
                      </w:r>
                    </w:p>
                    <w:p w14:paraId="6FD6DE8F" w14:textId="77777777" w:rsidR="00162499" w:rsidRDefault="00162499" w:rsidP="00162499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 xml:space="preserve">         Parent’s Printed nam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Signatur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Date</w:t>
                      </w:r>
                    </w:p>
                    <w:p w14:paraId="21251281" w14:textId="77777777" w:rsidR="00162499" w:rsidRDefault="00162499" w:rsidP="00162499">
                      <w:pPr>
                        <w:spacing w:before="120" w:line="275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i/>
                          <w:color w:val="000000"/>
                          <w:sz w:val="20"/>
                        </w:rPr>
                        <w:t>Instructor's Copy</w:t>
                      </w:r>
                      <w:bookmarkEnd w:id="1"/>
                    </w:p>
                  </w:txbxContent>
                </v:textbox>
                <w10:wrap type="tight" anchorx="margin" anchory="margin"/>
              </v:rect>
            </w:pict>
          </mc:Fallback>
        </mc:AlternateContent>
      </w:r>
      <w:r w:rsidR="00984C22" w:rsidRPr="003F571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90702B" wp14:editId="1FF5C4BA">
                <wp:simplePos x="0" y="0"/>
                <wp:positionH relativeFrom="column">
                  <wp:posOffset>3629025</wp:posOffset>
                </wp:positionH>
                <wp:positionV relativeFrom="paragraph">
                  <wp:posOffset>5935345</wp:posOffset>
                </wp:positionV>
                <wp:extent cx="1047750" cy="23812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1698A" w14:textId="2AD7B454" w:rsidR="003F571B" w:rsidRPr="003F571B" w:rsidRDefault="003F571B" w:rsidP="003F571B">
                            <w:r>
                              <w:t>10/0</w:t>
                            </w:r>
                            <w:r w:rsidR="00984C22">
                              <w:t>3</w:t>
                            </w:r>
                            <w:r>
                              <w:t>/202</w:t>
                            </w:r>
                            <w:r w:rsidR="00D60381"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285.75pt;margin-top:467.35pt;width:82.5pt;height:1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" filled="f" stroked="f" strokeweight=".5pt">
                <v:textbox>
                  <w:txbxContent>
                    <w:p w14:paraId="2001698A" w14:textId="2AD7B454" w:rsidR="003F571B" w:rsidRPr="003F571B" w:rsidRDefault="003F571B" w:rsidP="003F571B">
                      <w:r>
                        <w:t>10/0</w:t>
                      </w:r>
                      <w:r w:rsidR="00984C22">
                        <w:t>3</w:t>
                      </w:r>
                      <w:r>
                        <w:t>/202</w:t>
                      </w:r>
                      <w:r w:rsidR="00D60381"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84C22" w:rsidRPr="003F571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A3AF268" wp14:editId="04893CFF">
                <wp:simplePos x="0" y="0"/>
                <wp:positionH relativeFrom="column">
                  <wp:posOffset>3629025</wp:posOffset>
                </wp:positionH>
                <wp:positionV relativeFrom="paragraph">
                  <wp:posOffset>6411595</wp:posOffset>
                </wp:positionV>
                <wp:extent cx="1047750" cy="23812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33583C" w14:textId="45799B53" w:rsidR="00D60381" w:rsidRPr="003F571B" w:rsidRDefault="00D60381" w:rsidP="00D60381">
                            <w:r>
                              <w:t>10/0</w:t>
                            </w:r>
                            <w:r w:rsidR="00984C22">
                              <w:t>3</w:t>
                            </w:r>
                            <w:r>
                              <w:t>/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8" type="#_x0000_t202" style="position:absolute;margin-left:285.75pt;margin-top:504.85pt;width:82.5pt;height:18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" filled="f" stroked="f" strokeweight=".5pt">
                <v:textbox>
                  <w:txbxContent>
                    <w:p w14:paraId="3233583C" w14:textId="45799B53" w:rsidR="00D60381" w:rsidRPr="003F571B" w:rsidRDefault="00D60381" w:rsidP="00D60381">
                      <w:r>
                        <w:t>10/0</w:t>
                      </w:r>
                      <w:r w:rsidR="00984C22">
                        <w:t>3</w:t>
                      </w:r>
                      <w:r>
                        <w:t>/2021</w:t>
                      </w:r>
                    </w:p>
                  </w:txbxContent>
                </v:textbox>
              </v:shape>
            </w:pict>
          </mc:Fallback>
        </mc:AlternateContent>
      </w:r>
      <w:r w:rsidR="00984C22" w:rsidRPr="00D6038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2ED1B7F" wp14:editId="61B8AB1C">
                <wp:simplePos x="0" y="0"/>
                <wp:positionH relativeFrom="column">
                  <wp:posOffset>3552825</wp:posOffset>
                </wp:positionH>
                <wp:positionV relativeFrom="paragraph">
                  <wp:posOffset>2649220</wp:posOffset>
                </wp:positionV>
                <wp:extent cx="1047750" cy="23812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D88AA0" w14:textId="3B12CF3D" w:rsidR="00D60381" w:rsidRPr="003F571B" w:rsidRDefault="00D60381" w:rsidP="00D60381">
                            <w:r>
                              <w:t>10/0</w:t>
                            </w:r>
                            <w:r w:rsidR="00984C22">
                              <w:t>3</w:t>
                            </w:r>
                            <w:r>
                              <w:t>/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29" type="#_x0000_t202" style="position:absolute;margin-left:279.75pt;margin-top:208.6pt;width:82.5pt;height:18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" filled="f" stroked="f" strokeweight=".5pt">
                <v:textbox>
                  <w:txbxContent>
                    <w:p w14:paraId="7DD88AA0" w14:textId="3B12CF3D" w:rsidR="00D60381" w:rsidRPr="003F571B" w:rsidRDefault="00D60381" w:rsidP="00D60381">
                      <w:r>
                        <w:t>10/0</w:t>
                      </w:r>
                      <w:r w:rsidR="00984C22">
                        <w:t>3</w:t>
                      </w:r>
                      <w:r>
                        <w:t>/2021</w:t>
                      </w:r>
                    </w:p>
                  </w:txbxContent>
                </v:textbox>
              </v:shape>
            </w:pict>
          </mc:Fallback>
        </mc:AlternateContent>
      </w:r>
      <w:r w:rsidR="00984C22" w:rsidRPr="00D60381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D1B7173" wp14:editId="32EA4DD5">
                <wp:simplePos x="0" y="0"/>
                <wp:positionH relativeFrom="column">
                  <wp:posOffset>3552825</wp:posOffset>
                </wp:positionH>
                <wp:positionV relativeFrom="paragraph">
                  <wp:posOffset>3125470</wp:posOffset>
                </wp:positionV>
                <wp:extent cx="1047750" cy="238125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4B0CAA" w14:textId="68A8BF32" w:rsidR="00D60381" w:rsidRPr="003F571B" w:rsidRDefault="00D60381" w:rsidP="00D60381">
                            <w:r>
                              <w:t>10/0</w:t>
                            </w:r>
                            <w:r w:rsidR="00984C22">
                              <w:t>3</w:t>
                            </w:r>
                            <w:r>
                              <w:t>/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0" type="#_x0000_t202" style="position:absolute;margin-left:279.75pt;margin-top:246.1pt;width:82.5pt;height:18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" filled="f" stroked="f" strokeweight=".5pt">
                <v:textbox>
                  <w:txbxContent>
                    <w:p w14:paraId="774B0CAA" w14:textId="68A8BF32" w:rsidR="00D60381" w:rsidRPr="003F571B" w:rsidRDefault="00D60381" w:rsidP="00D60381">
                      <w:r>
                        <w:t>10/0</w:t>
                      </w:r>
                      <w:r w:rsidR="00984C22">
                        <w:t>3</w:t>
                      </w:r>
                      <w:r>
                        <w:t>/2021</w:t>
                      </w:r>
                    </w:p>
                  </w:txbxContent>
                </v:textbox>
              </v:shape>
            </w:pict>
          </mc:Fallback>
        </mc:AlternateContent>
      </w:r>
      <w:r w:rsidR="00984C2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05357DD7" wp14:editId="7FE097F9">
            <wp:simplePos x="0" y="0"/>
            <wp:positionH relativeFrom="column">
              <wp:posOffset>2667000</wp:posOffset>
            </wp:positionH>
            <wp:positionV relativeFrom="paragraph">
              <wp:posOffset>5907405</wp:posOffset>
            </wp:positionV>
            <wp:extent cx="781050" cy="330200"/>
            <wp:effectExtent l="0" t="0" r="0" b="0"/>
            <wp:wrapNone/>
            <wp:docPr id="10" name="Picture 10" descr="C:\Users\Kenn\Documents\BSIT File 3N\Signature\Calv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nn\Documents\BSIT File 3N\Signature\Calvin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C2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526BA743" wp14:editId="16C78907">
            <wp:simplePos x="0" y="0"/>
            <wp:positionH relativeFrom="column">
              <wp:posOffset>2667000</wp:posOffset>
            </wp:positionH>
            <wp:positionV relativeFrom="paragraph">
              <wp:posOffset>2557145</wp:posOffset>
            </wp:positionV>
            <wp:extent cx="781050" cy="330200"/>
            <wp:effectExtent l="0" t="0" r="0" b="0"/>
            <wp:wrapNone/>
            <wp:docPr id="11" name="Picture 11" descr="C:\Users\Kenn\Documents\BSIT File 3N\Signature\Calv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nn\Documents\BSIT File 3N\Signature\Calvin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C2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5B8F32EF" wp14:editId="0182ECEA">
            <wp:simplePos x="0" y="0"/>
            <wp:positionH relativeFrom="column">
              <wp:posOffset>2571750</wp:posOffset>
            </wp:positionH>
            <wp:positionV relativeFrom="paragraph">
              <wp:posOffset>6336030</wp:posOffset>
            </wp:positionV>
            <wp:extent cx="942975" cy="398780"/>
            <wp:effectExtent l="0" t="0" r="0" b="1270"/>
            <wp:wrapNone/>
            <wp:docPr id="12" name="Picture 12" descr="C:\Users\Kenn\Documents\BSIT File 3N\Signature\Neriss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enn\Documents\BSIT File 3N\Signature\Neriss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39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C22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3833845B" wp14:editId="77A2AFA8">
            <wp:simplePos x="0" y="0"/>
            <wp:positionH relativeFrom="column">
              <wp:posOffset>2571750</wp:posOffset>
            </wp:positionH>
            <wp:positionV relativeFrom="paragraph">
              <wp:posOffset>3030855</wp:posOffset>
            </wp:positionV>
            <wp:extent cx="942975" cy="398780"/>
            <wp:effectExtent l="0" t="0" r="0" b="1270"/>
            <wp:wrapNone/>
            <wp:docPr id="13" name="Picture 13" descr="C:\Users\Kenn\Documents\BSIT File 3N\Signature\Neriss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enn\Documents\BSIT File 3N\Signature\Neriss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39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4C2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314B9D" wp14:editId="08ABC67D">
                <wp:simplePos x="0" y="0"/>
                <wp:positionH relativeFrom="column">
                  <wp:posOffset>123825</wp:posOffset>
                </wp:positionH>
                <wp:positionV relativeFrom="paragraph">
                  <wp:posOffset>2668905</wp:posOffset>
                </wp:positionV>
                <wp:extent cx="1485900" cy="2286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14E6E5" w14:textId="7984E825" w:rsidR="003F571B" w:rsidRPr="003F571B" w:rsidRDefault="003F571B">
                            <w:r>
                              <w:t xml:space="preserve">Calvin </w:t>
                            </w:r>
                            <w:proofErr w:type="spellStart"/>
                            <w:r>
                              <w:t>Kenn</w:t>
                            </w:r>
                            <w:proofErr w:type="spellEnd"/>
                            <w:r>
                              <w:t xml:space="preserve"> B. Pal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31" type="#_x0000_t202" style="position:absolute;margin-left:9.75pt;margin-top:210.15pt;width:117pt;height:1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" filled="f" stroked="f" strokeweight=".5pt">
                <v:textbox>
                  <w:txbxContent>
                    <w:p w14:paraId="7514E6E5" w14:textId="7984E825" w:rsidR="003F571B" w:rsidRPr="003F571B" w:rsidRDefault="003F571B">
                      <w:r>
                        <w:t xml:space="preserve">Calvin </w:t>
                      </w:r>
                      <w:proofErr w:type="spellStart"/>
                      <w:r>
                        <w:t>Kenn</w:t>
                      </w:r>
                      <w:proofErr w:type="spellEnd"/>
                      <w:r>
                        <w:t xml:space="preserve"> B. Palma</w:t>
                      </w:r>
                    </w:p>
                  </w:txbxContent>
                </v:textbox>
              </v:shape>
            </w:pict>
          </mc:Fallback>
        </mc:AlternateContent>
      </w:r>
      <w:r w:rsidR="00984C2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91A3371" wp14:editId="7E475C53">
                <wp:simplePos x="0" y="0"/>
                <wp:positionH relativeFrom="column">
                  <wp:posOffset>200025</wp:posOffset>
                </wp:positionH>
                <wp:positionV relativeFrom="paragraph">
                  <wp:posOffset>3126105</wp:posOffset>
                </wp:positionV>
                <wp:extent cx="1485900" cy="228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FF7720" w14:textId="1380564E" w:rsidR="003F571B" w:rsidRPr="003F571B" w:rsidRDefault="003F571B" w:rsidP="003F571B">
                            <w:proofErr w:type="spellStart"/>
                            <w:r>
                              <w:t>Nerissa</w:t>
                            </w:r>
                            <w:proofErr w:type="spellEnd"/>
                            <w:r>
                              <w:t xml:space="preserve"> B. Pal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2" type="#_x0000_t202" style="position:absolute;margin-left:15.75pt;margin-top:246.15pt;width:117pt;height:1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" filled="f" stroked="f" strokeweight=".5pt">
                <v:textbox>
                  <w:txbxContent>
                    <w:p w14:paraId="04FF7720" w14:textId="1380564E" w:rsidR="003F571B" w:rsidRPr="003F571B" w:rsidRDefault="003F571B" w:rsidP="003F571B">
                      <w:proofErr w:type="spellStart"/>
                      <w:r>
                        <w:t>Nerissa</w:t>
                      </w:r>
                      <w:proofErr w:type="spellEnd"/>
                      <w:r>
                        <w:t xml:space="preserve"> B. Palma</w:t>
                      </w:r>
                    </w:p>
                  </w:txbxContent>
                </v:textbox>
              </v:shape>
            </w:pict>
          </mc:Fallback>
        </mc:AlternateContent>
      </w:r>
      <w:r w:rsidR="00984C22" w:rsidRPr="003F571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8254A0" wp14:editId="0239CBAD">
                <wp:simplePos x="0" y="0"/>
                <wp:positionH relativeFrom="column">
                  <wp:posOffset>123825</wp:posOffset>
                </wp:positionH>
                <wp:positionV relativeFrom="paragraph">
                  <wp:posOffset>5955030</wp:posOffset>
                </wp:positionV>
                <wp:extent cx="1485900" cy="2286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5E9BB5" w14:textId="77777777" w:rsidR="003F571B" w:rsidRPr="003F571B" w:rsidRDefault="003F571B" w:rsidP="003F571B">
                            <w:r>
                              <w:t xml:space="preserve">Calvin </w:t>
                            </w:r>
                            <w:proofErr w:type="spellStart"/>
                            <w:r>
                              <w:t>Kenn</w:t>
                            </w:r>
                            <w:proofErr w:type="spellEnd"/>
                            <w:r>
                              <w:t xml:space="preserve"> B. Pal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3" type="#_x0000_t202" style="position:absolute;margin-left:9.75pt;margin-top:468.9pt;width:117pt;height:18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" filled="f" stroked="f" strokeweight=".5pt">
                <v:textbox>
                  <w:txbxContent>
                    <w:p w14:paraId="0F5E9BB5" w14:textId="77777777" w:rsidR="003F571B" w:rsidRPr="003F571B" w:rsidRDefault="003F571B" w:rsidP="003F571B">
                      <w:r>
                        <w:t xml:space="preserve">Calvin </w:t>
                      </w:r>
                      <w:proofErr w:type="spellStart"/>
                      <w:r>
                        <w:t>Kenn</w:t>
                      </w:r>
                      <w:proofErr w:type="spellEnd"/>
                      <w:r>
                        <w:t xml:space="preserve"> B. Palma</w:t>
                      </w:r>
                    </w:p>
                  </w:txbxContent>
                </v:textbox>
              </v:shape>
            </w:pict>
          </mc:Fallback>
        </mc:AlternateContent>
      </w:r>
      <w:r w:rsidR="00984C22" w:rsidRPr="003F571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9AC99B" wp14:editId="204B4243">
                <wp:simplePos x="0" y="0"/>
                <wp:positionH relativeFrom="column">
                  <wp:posOffset>200025</wp:posOffset>
                </wp:positionH>
                <wp:positionV relativeFrom="paragraph">
                  <wp:posOffset>6412230</wp:posOffset>
                </wp:positionV>
                <wp:extent cx="1485900" cy="2286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986071" w14:textId="77777777" w:rsidR="003F571B" w:rsidRPr="003F571B" w:rsidRDefault="003F571B" w:rsidP="003F571B">
                            <w:proofErr w:type="spellStart"/>
                            <w:r>
                              <w:t>Nerissa</w:t>
                            </w:r>
                            <w:proofErr w:type="spellEnd"/>
                            <w:r>
                              <w:t xml:space="preserve"> B. Pal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4" type="#_x0000_t202" style="position:absolute;margin-left:15.75pt;margin-top:504.9pt;width:117pt;height:18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" filled="f" stroked="f" strokeweight=".5pt">
                <v:textbox>
                  <w:txbxContent>
                    <w:p w14:paraId="73986071" w14:textId="77777777" w:rsidR="003F571B" w:rsidRPr="003F571B" w:rsidRDefault="003F571B" w:rsidP="003F571B">
                      <w:proofErr w:type="spellStart"/>
                      <w:r>
                        <w:t>Nerissa</w:t>
                      </w:r>
                      <w:proofErr w:type="spellEnd"/>
                      <w:r>
                        <w:t xml:space="preserve"> B. Palm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B3804" w:rsidSect="00815F2E">
      <w:footerReference w:type="default" r:id="rId9"/>
      <w:pgSz w:w="12240" w:h="18720" w:code="258"/>
      <w:pgMar w:top="1440" w:right="1440" w:bottom="1440" w:left="1440" w:header="720" w:footer="4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953077" w14:textId="77777777" w:rsidR="00162B58" w:rsidRDefault="00162B58">
      <w:pPr>
        <w:spacing w:after="0" w:line="240" w:lineRule="auto"/>
      </w:pPr>
      <w:r>
        <w:separator/>
      </w:r>
    </w:p>
  </w:endnote>
  <w:endnote w:type="continuationSeparator" w:id="0">
    <w:p w14:paraId="4FEF6E1F" w14:textId="77777777" w:rsidR="00162B58" w:rsidRDefault="00162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Arial" w:hAnsi="Arial" w:cs="Arial"/>
        <w:sz w:val="20"/>
        <w:szCs w:val="20"/>
      </w:rPr>
      <w:id w:val="123759291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416012647"/>
          <w:docPartObj>
            <w:docPartGallery w:val="Page Numbers (Top of Page)"/>
            <w:docPartUnique/>
          </w:docPartObj>
        </w:sdtPr>
        <w:sdtEndPr/>
        <w:sdtContent>
          <w:p w14:paraId="725CEDE2" w14:textId="77777777" w:rsidR="00815F2E" w:rsidRDefault="00162B58" w:rsidP="00AC27D7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14:paraId="721EDFA0" w14:textId="77777777" w:rsidR="00815F2E" w:rsidRPr="00437FED" w:rsidRDefault="00162499" w:rsidP="00AC27D7">
            <w:pPr>
              <w:pStyle w:val="Footer"/>
              <w:rPr>
                <w:rFonts w:ascii="Arial" w:hAnsi="Arial" w:cs="Arial"/>
                <w:sz w:val="20"/>
                <w:szCs w:val="20"/>
              </w:rPr>
            </w:pPr>
            <w:r w:rsidRPr="00437FED">
              <w:rPr>
                <w:rFonts w:ascii="Arial" w:hAnsi="Arial" w:cs="Arial"/>
                <w:b/>
                <w:sz w:val="20"/>
                <w:szCs w:val="20"/>
              </w:rPr>
              <w:t>BulSU-OP-DI-04F1</w:t>
            </w:r>
            <w:r w:rsidRPr="00437FE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437FE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437FED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A3576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437FED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A3576C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575E5F4" w14:textId="77777777" w:rsidR="00815F2E" w:rsidRPr="00AC27D7" w:rsidRDefault="00162499" w:rsidP="00AC27D7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Revision: 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662F1F" w14:textId="77777777" w:rsidR="00162B58" w:rsidRDefault="00162B58">
      <w:pPr>
        <w:spacing w:after="0" w:line="240" w:lineRule="auto"/>
      </w:pPr>
      <w:r>
        <w:separator/>
      </w:r>
    </w:p>
  </w:footnote>
  <w:footnote w:type="continuationSeparator" w:id="0">
    <w:p w14:paraId="1AEA6090" w14:textId="77777777" w:rsidR="00162B58" w:rsidRDefault="00162B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tzAytDAyNTUys7RQ0lEKTi0uzszPAykwrAUA3/OjViwAAAA="/>
  </w:docVars>
  <w:rsids>
    <w:rsidRoot w:val="00162499"/>
    <w:rsid w:val="00076980"/>
    <w:rsid w:val="00091C86"/>
    <w:rsid w:val="00162499"/>
    <w:rsid w:val="00162B58"/>
    <w:rsid w:val="003F571B"/>
    <w:rsid w:val="00912145"/>
    <w:rsid w:val="00984C22"/>
    <w:rsid w:val="00A3576C"/>
    <w:rsid w:val="00A71443"/>
    <w:rsid w:val="00AC2924"/>
    <w:rsid w:val="00AF450A"/>
    <w:rsid w:val="00BA087F"/>
    <w:rsid w:val="00C10869"/>
    <w:rsid w:val="00D60381"/>
    <w:rsid w:val="00E320AD"/>
    <w:rsid w:val="00EB3804"/>
    <w:rsid w:val="00F02B5A"/>
    <w:rsid w:val="00F60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307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2499"/>
    <w:pPr>
      <w:spacing w:after="200" w:line="276" w:lineRule="auto"/>
    </w:pPr>
    <w:rPr>
      <w:rFonts w:eastAsia="SimSu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24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499"/>
    <w:rPr>
      <w:rFonts w:eastAsia="SimSu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624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499"/>
    <w:rPr>
      <w:rFonts w:eastAsia="SimSu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8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869"/>
    <w:rPr>
      <w:rFonts w:ascii="Tahoma" w:eastAsia="SimSun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2499"/>
    <w:pPr>
      <w:spacing w:after="200" w:line="276" w:lineRule="auto"/>
    </w:pPr>
    <w:rPr>
      <w:rFonts w:eastAsia="SimSu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24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499"/>
    <w:rPr>
      <w:rFonts w:eastAsia="SimSu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624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499"/>
    <w:rPr>
      <w:rFonts w:eastAsia="SimSu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08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869"/>
    <w:rPr>
      <w:rFonts w:ascii="Tahoma" w:eastAsia="SimSu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dell Morales</dc:creator>
  <cp:lastModifiedBy>Kenn</cp:lastModifiedBy>
  <cp:revision>15</cp:revision>
  <cp:lastPrinted>2021-10-03T15:50:00Z</cp:lastPrinted>
  <dcterms:created xsi:type="dcterms:W3CDTF">2021-09-28T04:50:00Z</dcterms:created>
  <dcterms:modified xsi:type="dcterms:W3CDTF">2021-10-03T15:50:00Z</dcterms:modified>
</cp:coreProperties>
</file>